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E49D2A" w14:textId="3B033C9C" w:rsidR="004522CA" w:rsidRDefault="004522CA" w:rsidP="00A834C9">
      <w:pPr>
        <w:pStyle w:val="Heading2"/>
        <w:spacing w:before="0" w:after="0"/>
      </w:pPr>
      <w:r w:rsidRPr="004522CA">
        <w:t>Lecture 3-inheritance and polymorphism</w:t>
      </w:r>
    </w:p>
    <w:p w14:paraId="1F140417" w14:textId="24184A3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. What is the primary purpose of inheritance in object-oriented programming?</w:t>
      </w:r>
    </w:p>
    <w:p w14:paraId="5DED9D80" w14:textId="091E30E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o create multiple instances of a class</w:t>
      </w:r>
    </w:p>
    <w:p w14:paraId="7FC02BB6" w14:textId="664760B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o keep common behavior in one class and split different behavior into separate classes</w:t>
      </w:r>
    </w:p>
    <w:p w14:paraId="0A59DAC2" w14:textId="5B553E6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o override all methods in a superclass</w:t>
      </w:r>
    </w:p>
    <w:p w14:paraId="3429FED9" w14:textId="704859B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o create private variables</w:t>
      </w:r>
    </w:p>
    <w:p w14:paraId="2B316D65" w14:textId="22A6F9A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223E8606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53A84ED9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2. Which keyword is used to indicate that a class inherits from another class in Java?</w:t>
      </w:r>
    </w:p>
    <w:p w14:paraId="7AE5BD49" w14:textId="7AC467C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implements</w:t>
      </w:r>
    </w:p>
    <w:p w14:paraId="5A9B8D48" w14:textId="5BCE8E5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inherits</w:t>
      </w:r>
    </w:p>
    <w:p w14:paraId="1C87F56D" w14:textId="1E37976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extends</w:t>
      </w:r>
    </w:p>
    <w:p w14:paraId="26DF0A26" w14:textId="55B8A85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derives</w:t>
      </w:r>
    </w:p>
    <w:p w14:paraId="56D6E6AE" w14:textId="281F85A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c</w:t>
      </w:r>
    </w:p>
    <w:p w14:paraId="0D5C962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3FA049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3. In UML diagrams, what does a solid line with a hollow triangle arrowhead represent?</w:t>
      </w:r>
    </w:p>
    <w:p w14:paraId="198E7F81" w14:textId="5C56FBE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Association</w:t>
      </w:r>
    </w:p>
    <w:p w14:paraId="0ABE3442" w14:textId="100BD65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Aggregation</w:t>
      </w:r>
    </w:p>
    <w:p w14:paraId="3DE78AE3" w14:textId="312BA61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Composition</w:t>
      </w:r>
    </w:p>
    <w:p w14:paraId="76C8082B" w14:textId="7290C22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Inheritance</w:t>
      </w:r>
    </w:p>
    <w:p w14:paraId="3C29CEB6" w14:textId="3675830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d</w:t>
      </w:r>
    </w:p>
    <w:p w14:paraId="2AEBF25C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8BD8FE2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4. Which visibility modifier is the most restrictive?</w:t>
      </w:r>
    </w:p>
    <w:p w14:paraId="5B45B07C" w14:textId="552F644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public</w:t>
      </w:r>
    </w:p>
    <w:p w14:paraId="1B9067A8" w14:textId="1625CF8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protected</w:t>
      </w:r>
    </w:p>
    <w:p w14:paraId="0DE54D02" w14:textId="4396630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default (package-private)</w:t>
      </w:r>
    </w:p>
    <w:p w14:paraId="30C80950" w14:textId="7B62C5B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private</w:t>
      </w:r>
    </w:p>
    <w:p w14:paraId="54C18932" w14:textId="1748993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d</w:t>
      </w:r>
    </w:p>
    <w:p w14:paraId="1FB91536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A6F8E7D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5. What is the "is-a" relationship in inheritance?</w:t>
      </w:r>
    </w:p>
    <w:p w14:paraId="44BA0B08" w14:textId="572B67D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A subclass is a type of its superclass</w:t>
      </w:r>
    </w:p>
    <w:p w14:paraId="3045FF89" w14:textId="373B832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A superclass is a type of its subclass</w:t>
      </w:r>
    </w:p>
    <w:p w14:paraId="0868E524" w14:textId="0123B6D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wo classes have the same methods</w:t>
      </w:r>
    </w:p>
    <w:p w14:paraId="3B2B5CA9" w14:textId="522AA5C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wo classes have the same variables</w:t>
      </w:r>
    </w:p>
    <w:p w14:paraId="3F349D7C" w14:textId="4927BD2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a</w:t>
      </w:r>
    </w:p>
    <w:p w14:paraId="608A7F14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C3A04B9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6. In Java, if a class doesn't explicitly extend another class, what class does it implicitly extend?</w:t>
      </w:r>
    </w:p>
    <w:p w14:paraId="18D3FA9C" w14:textId="14908D5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String</w:t>
      </w:r>
    </w:p>
    <w:p w14:paraId="1741FE81" w14:textId="088BD67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Object</w:t>
      </w:r>
    </w:p>
    <w:p w14:paraId="59CD4772" w14:textId="77B071F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Class</w:t>
      </w:r>
    </w:p>
    <w:p w14:paraId="333ABD2D" w14:textId="47111AE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None</w:t>
      </w:r>
    </w:p>
    <w:p w14:paraId="72ABE8A4" w14:textId="7641C14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4808DEC7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757543C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7. What is the correct order of object construction in inheritance?</w:t>
      </w:r>
    </w:p>
    <w:p w14:paraId="0C473068" w14:textId="53A14EF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>a) Subclass, Superclass, Object</w:t>
      </w:r>
    </w:p>
    <w:p w14:paraId="2218B883" w14:textId="6E5FF36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Object, Superclass, Subclass</w:t>
      </w:r>
    </w:p>
    <w:p w14:paraId="296B2BF2" w14:textId="7208EEA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Superclass, Object, Subclass</w:t>
      </w:r>
    </w:p>
    <w:p w14:paraId="0F8198CA" w14:textId="5BB7BCC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Subclass, Object, Superclass</w:t>
      </w:r>
    </w:p>
    <w:p w14:paraId="2004B1E5" w14:textId="32D1145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6F29521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F401E05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8. Which statement must be the first line in a constructor of a subclass?</w:t>
      </w:r>
    </w:p>
    <w:p w14:paraId="79CC667A" w14:textId="1A068B2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his();</w:t>
      </w:r>
    </w:p>
    <w:p w14:paraId="31844D28" w14:textId="081605F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super();</w:t>
      </w:r>
    </w:p>
    <w:p w14:paraId="3B90D4AB" w14:textId="4FEF3BD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Either this() or super()</w:t>
      </w:r>
    </w:p>
    <w:p w14:paraId="3E3B757E" w14:textId="27D80EB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new Object();</w:t>
      </w:r>
    </w:p>
    <w:p w14:paraId="39FE5361" w14:textId="26B920E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c</w:t>
      </w:r>
    </w:p>
    <w:p w14:paraId="6CD17A7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B550DD6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9. What is method overriding?</w:t>
      </w:r>
    </w:p>
    <w:p w14:paraId="4900B178" w14:textId="27300E0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Defining a method in a subclass with the same name and parameters as in the superclass</w:t>
      </w:r>
    </w:p>
    <w:p w14:paraId="3AA5238F" w14:textId="79968FF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Defining multiple methods with the same name but different parameters in the same class</w:t>
      </w:r>
    </w:p>
    <w:p w14:paraId="6C51EC0E" w14:textId="201DA86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Defining a method with a different name but same parameters as in the superclass</w:t>
      </w:r>
    </w:p>
    <w:p w14:paraId="1DD9BD63" w14:textId="2CD2881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Defining a private method in a subclass</w:t>
      </w:r>
    </w:p>
    <w:p w14:paraId="42CCB2DB" w14:textId="23BC43F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a</w:t>
      </w:r>
    </w:p>
    <w:p w14:paraId="41F6455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FCFD768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0. Which method from the Object class is commonly overridden to provide a string representation of an object?</w:t>
      </w:r>
    </w:p>
    <w:p w14:paraId="0387635D" w14:textId="154AD30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getString()</w:t>
      </w:r>
    </w:p>
    <w:p w14:paraId="7BFB8B32" w14:textId="728EAB4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print()</w:t>
      </w:r>
    </w:p>
    <w:p w14:paraId="7C180801" w14:textId="664DA6A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oString()</w:t>
      </w:r>
    </w:p>
    <w:p w14:paraId="40F7FE88" w14:textId="4BFFF34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convertToString()</w:t>
      </w:r>
    </w:p>
    <w:p w14:paraId="7FAE64FD" w14:textId="35246F4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c</w:t>
      </w:r>
    </w:p>
    <w:p w14:paraId="60652AEE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242CD16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1. What is polymorphism in object-oriented programming?</w:t>
      </w:r>
    </w:p>
    <w:p w14:paraId="6669B681" w14:textId="51CE3FD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he ability to create multiple objects of the same class</w:t>
      </w:r>
    </w:p>
    <w:p w14:paraId="008B5027" w14:textId="7073689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he ability to override methods in a subclass</w:t>
      </w:r>
    </w:p>
    <w:p w14:paraId="7B8EA11C" w14:textId="1680CBD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he ability for a superclass reference to call the appropriate method of a subclass object</w:t>
      </w:r>
    </w:p>
    <w:p w14:paraId="29C7B12D" w14:textId="6617CBB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he ability to create multiple classes with the same name</w:t>
      </w:r>
    </w:p>
    <w:p w14:paraId="210E9895" w14:textId="46499BD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 xml:space="preserve"> Answer: c</w:t>
      </w:r>
    </w:p>
    <w:p w14:paraId="48004A65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4E32DC5B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2. What happens if you try to call a subclass-specific method on a superclass reference without casting?</w:t>
      </w:r>
    </w:p>
    <w:p w14:paraId="103C7CD5" w14:textId="39F0286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It works fine</w:t>
      </w:r>
    </w:p>
    <w:p w14:paraId="7B8DAED3" w14:textId="4D4B560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Runtime error</w:t>
      </w:r>
    </w:p>
    <w:p w14:paraId="0578BE61" w14:textId="5E303D7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Compile-time error</w:t>
      </w:r>
    </w:p>
    <w:p w14:paraId="042C4E1B" w14:textId="7BB389F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he program crashes</w:t>
      </w:r>
    </w:p>
    <w:p w14:paraId="1D2DE8F1" w14:textId="31C0093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c</w:t>
      </w:r>
    </w:p>
    <w:p w14:paraId="054E2000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212E4731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3. Which keyword is used to check if an object is an instance of a particular class at runtime?</w:t>
      </w:r>
    </w:p>
    <w:p w14:paraId="076DD635" w14:textId="2F2D757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isInstance</w:t>
      </w:r>
    </w:p>
    <w:p w14:paraId="1BBF5399" w14:textId="7DFF4551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>b) instanceof</w:t>
      </w:r>
    </w:p>
    <w:p w14:paraId="15F6CBBB" w14:textId="4513296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ypeOf</w:t>
      </w:r>
    </w:p>
    <w:p w14:paraId="37F292C9" w14:textId="0B27A9A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checkType</w:t>
      </w:r>
    </w:p>
    <w:p w14:paraId="4A4335D4" w14:textId="0BA3908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0F74E51A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1285DD2E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4. What is the purpose of an abstract class?</w:t>
      </w:r>
    </w:p>
    <w:p w14:paraId="3482F32C" w14:textId="1CED7639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o create multiple instances of a class</w:t>
      </w:r>
    </w:p>
    <w:p w14:paraId="1EB7A113" w14:textId="5CDD2BF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o define a class that cannot be instantiated and may contain abstract methods</w:t>
      </w:r>
    </w:p>
    <w:p w14:paraId="05AB1153" w14:textId="2BED8D7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o override all methods in a superclass</w:t>
      </w:r>
    </w:p>
    <w:p w14:paraId="0EC45234" w14:textId="5358A7B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o create private variables</w:t>
      </w:r>
    </w:p>
    <w:p w14:paraId="366467FD" w14:textId="76C98D6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44F62B01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2DC93E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5. Which of the following is true about abstract methods?</w:t>
      </w:r>
    </w:p>
    <w:p w14:paraId="53225317" w14:textId="2D4267C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hey have a method body</w:t>
      </w:r>
    </w:p>
    <w:p w14:paraId="66DA7B36" w14:textId="67953D7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hey can be declared in non-abstract classes</w:t>
      </w:r>
    </w:p>
    <w:p w14:paraId="66B5A8FF" w14:textId="6363490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hey must be implemented by non-abstract subclasses</w:t>
      </w:r>
    </w:p>
    <w:p w14:paraId="62212B6E" w14:textId="72F5931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hey can be declared as private</w:t>
      </w:r>
    </w:p>
    <w:p w14:paraId="717F7CFF" w14:textId="5218DBB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c</w:t>
      </w:r>
    </w:p>
    <w:p w14:paraId="42EB4948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576738BB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6. What is the main difference between an abstract class and an interface?</w:t>
      </w:r>
    </w:p>
    <w:p w14:paraId="2DF83527" w14:textId="1EB270D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Abstract classes can have constructors, interfaces cannot</w:t>
      </w:r>
    </w:p>
    <w:p w14:paraId="261BDD21" w14:textId="3EA0EFFB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Interfaces can have implemented methods, abstract classes cannot</w:t>
      </w:r>
    </w:p>
    <w:p w14:paraId="15FF0B2A" w14:textId="3F234946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Abstract classes support multiple inheritance, interfaces do not</w:t>
      </w:r>
    </w:p>
    <w:p w14:paraId="745C0B5E" w14:textId="47BEDB2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Interfaces can have instance variables, abstract classes cannot</w:t>
      </w:r>
    </w:p>
    <w:p w14:paraId="7DB5D995" w14:textId="7FE9F6A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a</w:t>
      </w:r>
    </w:p>
    <w:p w14:paraId="4469152D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0E5E367E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7. Which of the following is a correct way to declare a class that implements an interface?</w:t>
      </w:r>
    </w:p>
    <w:p w14:paraId="4F5D3CC4" w14:textId="4DA93BB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public class MyClass extends MyInterface</w:t>
      </w:r>
    </w:p>
    <w:p w14:paraId="46F0FF7F" w14:textId="7063BE0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public class MyClass implements MyInterface</w:t>
      </w:r>
    </w:p>
    <w:p w14:paraId="2686923D" w14:textId="3D7F073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public class MyClass inherits MyInterface</w:t>
      </w:r>
    </w:p>
    <w:p w14:paraId="13A5059B" w14:textId="4D45753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public class MyClass using MyInterface</w:t>
      </w:r>
    </w:p>
    <w:p w14:paraId="4882985F" w14:textId="7CAEB8CF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551C5D1C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3C2CEAE4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8. What is the purpose of the Comparable interface in Java?</w:t>
      </w:r>
    </w:p>
    <w:p w14:paraId="223C0000" w14:textId="55F4EABD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To compare two objects for equality</w:t>
      </w:r>
    </w:p>
    <w:p w14:paraId="72D8CB4D" w14:textId="2FDE3325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To define a natural ordering for a class of objects</w:t>
      </w:r>
    </w:p>
    <w:p w14:paraId="01FC37DF" w14:textId="7A5CEE2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To sort objects in a collection</w:t>
      </w:r>
    </w:p>
    <w:p w14:paraId="43F812E5" w14:textId="5A293498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To implement the equals() method</w:t>
      </w:r>
    </w:p>
    <w:p w14:paraId="6B8089A4" w14:textId="79D390B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b</w:t>
      </w:r>
    </w:p>
    <w:p w14:paraId="3D2D497F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0D695CCA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19. Which method must be implemented when a class implements the Comparable interface?</w:t>
      </w:r>
    </w:p>
    <w:p w14:paraId="1E196815" w14:textId="4464CDF2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compare()</w:t>
      </w:r>
    </w:p>
    <w:p w14:paraId="4FBAB808" w14:textId="6A3D9FBE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compareTo()</w:t>
      </w:r>
    </w:p>
    <w:p w14:paraId="4932F2E8" w14:textId="59262C4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equals()</w:t>
      </w:r>
    </w:p>
    <w:p w14:paraId="429D8C9E" w14:textId="287D0A4A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hashCode()</w:t>
      </w:r>
    </w:p>
    <w:p w14:paraId="73A521A7" w14:textId="60008DB3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>Answer: b</w:t>
      </w:r>
    </w:p>
    <w:p w14:paraId="2108E860" w14:textId="77777777" w:rsidR="005322C6" w:rsidRPr="005322C6" w:rsidRDefault="005322C6" w:rsidP="00A834C9">
      <w:pPr>
        <w:spacing w:after="0"/>
        <w:rPr>
          <w:sz w:val="22"/>
          <w:szCs w:val="22"/>
        </w:rPr>
      </w:pPr>
    </w:p>
    <w:p w14:paraId="6DC76325" w14:textId="77777777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20. What is the return type of the compareTo() method in the Comparable interface?</w:t>
      </w:r>
    </w:p>
    <w:p w14:paraId="15336C18" w14:textId="1048FD8C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) boolean</w:t>
      </w:r>
    </w:p>
    <w:p w14:paraId="70C68CB0" w14:textId="5B339E7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b) Object</w:t>
      </w:r>
    </w:p>
    <w:p w14:paraId="0C103014" w14:textId="6652A3A0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c) int</w:t>
      </w:r>
    </w:p>
    <w:p w14:paraId="641137B8" w14:textId="0B5C2904" w:rsidR="005322C6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d) void</w:t>
      </w:r>
    </w:p>
    <w:p w14:paraId="23192395" w14:textId="699E238A" w:rsidR="00AE7A67" w:rsidRPr="005322C6" w:rsidRDefault="005322C6" w:rsidP="00A834C9">
      <w:pPr>
        <w:spacing w:after="0"/>
        <w:rPr>
          <w:sz w:val="22"/>
          <w:szCs w:val="22"/>
        </w:rPr>
      </w:pPr>
      <w:r w:rsidRPr="005322C6">
        <w:rPr>
          <w:sz w:val="22"/>
          <w:szCs w:val="22"/>
        </w:rPr>
        <w:t>Answer: c</w:t>
      </w:r>
    </w:p>
    <w:sectPr w:rsidR="00AE7A67" w:rsidRPr="005322C6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B2EF3E" w14:textId="77777777" w:rsidR="00F94DD7" w:rsidRDefault="00F94DD7" w:rsidP="003B6E13">
      <w:pPr>
        <w:spacing w:after="0" w:line="240" w:lineRule="auto"/>
      </w:pPr>
      <w:r>
        <w:separator/>
      </w:r>
    </w:p>
  </w:endnote>
  <w:endnote w:type="continuationSeparator" w:id="0">
    <w:p w14:paraId="4DFDB376" w14:textId="77777777" w:rsidR="00F94DD7" w:rsidRDefault="00F94DD7" w:rsidP="003B6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5516C" w14:textId="77777777" w:rsidR="00F94DD7" w:rsidRDefault="00F94DD7" w:rsidP="003B6E13">
      <w:pPr>
        <w:spacing w:after="0" w:line="240" w:lineRule="auto"/>
      </w:pPr>
      <w:r>
        <w:separator/>
      </w:r>
    </w:p>
  </w:footnote>
  <w:footnote w:type="continuationSeparator" w:id="0">
    <w:p w14:paraId="33E3F86E" w14:textId="77777777" w:rsidR="00F94DD7" w:rsidRDefault="00F94DD7" w:rsidP="003B6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C3C07" w14:textId="3F271B9E" w:rsidR="003B6E13" w:rsidRDefault="003B6E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6C7D7" w14:textId="3B477382" w:rsidR="003B6E13" w:rsidRDefault="003B6E1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CC93" w14:textId="71BEAEDE" w:rsidR="003B6E13" w:rsidRDefault="003B6E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3"/>
  </w:num>
  <w:num w:numId="4" w16cid:durableId="460464680">
    <w:abstractNumId w:val="4"/>
  </w:num>
  <w:num w:numId="5" w16cid:durableId="1971667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QUAWp/R+SwAAAA="/>
  </w:docVars>
  <w:rsids>
    <w:rsidRoot w:val="00AE7A67"/>
    <w:rsid w:val="000200FF"/>
    <w:rsid w:val="003B6E13"/>
    <w:rsid w:val="003D33DA"/>
    <w:rsid w:val="004522CA"/>
    <w:rsid w:val="004D3FA4"/>
    <w:rsid w:val="004E289A"/>
    <w:rsid w:val="00511ABA"/>
    <w:rsid w:val="005322C6"/>
    <w:rsid w:val="005A7B49"/>
    <w:rsid w:val="007665BC"/>
    <w:rsid w:val="0082086E"/>
    <w:rsid w:val="00820947"/>
    <w:rsid w:val="00A834C9"/>
    <w:rsid w:val="00AE7A67"/>
    <w:rsid w:val="00D03C0D"/>
    <w:rsid w:val="00D778B3"/>
    <w:rsid w:val="00DC45B2"/>
    <w:rsid w:val="00F94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B6E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E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651</Words>
  <Characters>3711</Characters>
  <Application>Microsoft Office Word</Application>
  <DocSecurity>0</DocSecurity>
  <Lines>30</Lines>
  <Paragraphs>8</Paragraphs>
  <ScaleCrop>false</ScaleCrop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21:26:00Z</dcterms:created>
  <dcterms:modified xsi:type="dcterms:W3CDTF">2025-03-31T17:34:00Z</dcterms:modified>
</cp:coreProperties>
</file>